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27ACF234" w:rsidR="00020098" w:rsidRPr="00AB09C5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AB09C5">
        <w:rPr>
          <w:b/>
          <w:sz w:val="28"/>
          <w:szCs w:val="28"/>
          <w:lang w:val="en-US"/>
        </w:rPr>
        <w:t>”</w:t>
      </w:r>
      <w:proofErr w:type="spellStart"/>
      <w:r w:rsidR="00AB09C5" w:rsidRPr="00AB09C5">
        <w:rPr>
          <w:rFonts w:cstheme="minorHAnsi"/>
          <w:b/>
          <w:bCs/>
          <w:sz w:val="28"/>
          <w:szCs w:val="28"/>
        </w:rPr>
        <w:t>Developing</w:t>
      </w:r>
      <w:proofErr w:type="spellEnd"/>
      <w:proofErr w:type="gramEnd"/>
      <w:r w:rsidR="00AB09C5" w:rsidRPr="00AB09C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AB09C5" w:rsidRPr="00AB09C5">
        <w:rPr>
          <w:rFonts w:cstheme="minorHAnsi"/>
          <w:b/>
          <w:bCs/>
          <w:sz w:val="28"/>
          <w:szCs w:val="28"/>
        </w:rPr>
        <w:t>Mastery</w:t>
      </w:r>
      <w:proofErr w:type="spellEnd"/>
      <w:r w:rsidR="00AB09C5" w:rsidRPr="00AB09C5">
        <w:rPr>
          <w:rFonts w:cstheme="minorHAnsi"/>
          <w:b/>
          <w:bCs/>
          <w:sz w:val="28"/>
          <w:szCs w:val="28"/>
        </w:rPr>
        <w:t xml:space="preserve"> in Digital Age: Learning from </w:t>
      </w:r>
      <w:proofErr w:type="spellStart"/>
      <w:r w:rsidR="00AB09C5" w:rsidRPr="00AB09C5">
        <w:rPr>
          <w:rFonts w:cstheme="minorHAnsi"/>
          <w:b/>
          <w:bCs/>
          <w:sz w:val="28"/>
          <w:szCs w:val="28"/>
        </w:rPr>
        <w:t>Deliberate</w:t>
      </w:r>
      <w:proofErr w:type="spellEnd"/>
      <w:r w:rsidR="00AB09C5" w:rsidRPr="00AB09C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AB09C5" w:rsidRPr="00AB09C5">
        <w:rPr>
          <w:rFonts w:cstheme="minorHAnsi"/>
          <w:b/>
          <w:bCs/>
          <w:sz w:val="28"/>
          <w:szCs w:val="28"/>
        </w:rPr>
        <w:t>Failure</w:t>
      </w:r>
      <w:proofErr w:type="spellEnd"/>
      <w:r w:rsidRPr="00AB09C5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7EF5C45" w14:textId="77777777" w:rsidR="00AB09C5" w:rsidRDefault="006001A2">
      <w:pPr>
        <w:rPr>
          <w:lang w:val="en-US"/>
        </w:rPr>
      </w:pPr>
      <w:r w:rsidRPr="00EC1A4B">
        <w:rPr>
          <w:lang w:val="en-US"/>
        </w:rPr>
        <w:t>Please fill out the following application a</w:t>
      </w:r>
      <w:r w:rsidR="00DA0729" w:rsidRPr="00EC1A4B">
        <w:rPr>
          <w:lang w:val="en-US"/>
        </w:rPr>
        <w:t>nd</w:t>
      </w:r>
      <w:r w:rsidRPr="00EC1A4B">
        <w:rPr>
          <w:lang w:val="en-US"/>
        </w:rPr>
        <w:t xml:space="preserve"> send it to the Working Group </w:t>
      </w:r>
      <w:proofErr w:type="gramStart"/>
      <w:r w:rsidRPr="00EC1A4B">
        <w:rPr>
          <w:lang w:val="en-US"/>
        </w:rPr>
        <w:t>leader</w:t>
      </w:r>
      <w:proofErr w:type="gramEnd"/>
    </w:p>
    <w:p w14:paraId="14B3A633" w14:textId="5C462BCE" w:rsidR="00AB09C5" w:rsidRPr="00AB09C5" w:rsidRDefault="00AB09C5" w:rsidP="00AB09C5">
      <w:pPr>
        <w:pStyle w:val="NormalWeb"/>
        <w:numPr>
          <w:ilvl w:val="0"/>
          <w:numId w:val="5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AB09C5">
        <w:rPr>
          <w:rFonts w:asciiTheme="minorHAnsi" w:hAnsiTheme="minorHAnsi" w:cstheme="minorHAnsi"/>
          <w:b/>
          <w:bCs/>
        </w:rPr>
        <w:t>Thijs Willems</w:t>
      </w:r>
      <w:r w:rsidRPr="00AB09C5">
        <w:rPr>
          <w:rFonts w:asciiTheme="minorHAnsi" w:hAnsiTheme="minorHAnsi" w:cstheme="minorHAnsi"/>
          <w:b/>
          <w:bCs/>
          <w:lang w:val="en-US"/>
        </w:rPr>
        <w:t xml:space="preserve">: </w:t>
      </w:r>
      <w:r w:rsidRPr="00AB09C5">
        <w:rPr>
          <w:rFonts w:asciiTheme="minorHAnsi" w:hAnsiTheme="minorHAnsi" w:cstheme="minorHAnsi"/>
          <w:b/>
          <w:bCs/>
          <w:color w:val="0560BF"/>
        </w:rPr>
        <w:t xml:space="preserve">thijs_willems@sutd.edu.sg </w:t>
      </w:r>
    </w:p>
    <w:p w14:paraId="383B87D8" w14:textId="7A1021D8" w:rsidR="0079159F" w:rsidRPr="00EC1A4B" w:rsidRDefault="006001A2">
      <w:pPr>
        <w:rPr>
          <w:lang w:val="en-US"/>
        </w:rPr>
      </w:pPr>
      <w:r w:rsidRPr="00EC1A4B">
        <w:rPr>
          <w:lang w:val="en-US"/>
        </w:rPr>
        <w:t xml:space="preserve">by email </w:t>
      </w:r>
      <w:r w:rsidR="002729F0" w:rsidRPr="00EC1A4B">
        <w:rPr>
          <w:lang w:val="en-US"/>
        </w:rPr>
        <w:t xml:space="preserve">as soon as possible, but latest </w:t>
      </w:r>
      <w:r w:rsidRPr="00EC1A4B">
        <w:rPr>
          <w:lang w:val="en-US"/>
        </w:rPr>
        <w:t xml:space="preserve">before </w:t>
      </w:r>
      <w:r w:rsidR="000B543F" w:rsidRPr="00EC1A4B">
        <w:rPr>
          <w:lang w:val="en-US"/>
        </w:rPr>
        <w:t xml:space="preserve">April </w:t>
      </w:r>
      <w:r w:rsidR="00EC1A4B" w:rsidRPr="00EC1A4B">
        <w:rPr>
          <w:lang w:val="en-US"/>
        </w:rPr>
        <w:t>2</w:t>
      </w:r>
      <w:r w:rsidR="00EC1A4B">
        <w:rPr>
          <w:lang w:val="en-US"/>
        </w:rPr>
        <w:t>8</w:t>
      </w:r>
      <w:r w:rsidRPr="00EC1A4B">
        <w:rPr>
          <w:lang w:val="en-US"/>
        </w:rPr>
        <w:t>.</w:t>
      </w:r>
      <w:r w:rsidR="0079159F" w:rsidRPr="00EC1A4B">
        <w:rPr>
          <w:lang w:val="en-US"/>
        </w:rPr>
        <w:t xml:space="preserve"> You will be notified about acceptance before </w:t>
      </w:r>
      <w:r w:rsidR="00EC1A4B" w:rsidRPr="00EC1A4B">
        <w:rPr>
          <w:lang w:val="en-US"/>
        </w:rPr>
        <w:t>May 2</w:t>
      </w:r>
      <w:r w:rsidR="0079159F" w:rsidRPr="00EC1A4B">
        <w:rPr>
          <w:lang w:val="en-US"/>
        </w:rPr>
        <w:t>.</w:t>
      </w:r>
    </w:p>
    <w:p w14:paraId="5ED74D7F" w14:textId="4A16C58A" w:rsidR="006001A2" w:rsidRDefault="007E373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</w:t>
      </w:r>
      <w:r w:rsidR="00AB09C5">
        <w:rPr>
          <w:lang w:val="en-US"/>
        </w:rPr>
        <w:t>3</w:t>
      </w:r>
      <w:r w:rsidR="00757203">
        <w:rPr>
          <w:lang w:val="en-US"/>
        </w:rPr>
        <w:t xml:space="preserve"> </w:t>
      </w:r>
      <w:r w:rsidR="00757203" w:rsidRPr="007E373E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14:paraId="28F97561" w14:textId="77777777" w:rsidTr="00CF4AA9">
        <w:tc>
          <w:tcPr>
            <w:tcW w:w="2547" w:type="dxa"/>
          </w:tcPr>
          <w:p w14:paraId="04C4EDC9" w14:textId="77777777" w:rsidR="007E373E" w:rsidRDefault="00D8378E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14:paraId="11E2FA09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D07D59D" w14:textId="77777777" w:rsidTr="00CF4AA9">
        <w:tc>
          <w:tcPr>
            <w:tcW w:w="2547" w:type="dxa"/>
          </w:tcPr>
          <w:p w14:paraId="0518D46C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14:paraId="2499DF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990E21E" w14:textId="77777777" w:rsidTr="00CF4AA9">
        <w:tc>
          <w:tcPr>
            <w:tcW w:w="2547" w:type="dxa"/>
          </w:tcPr>
          <w:p w14:paraId="509ABAE8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14:paraId="5B012C1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43C742E1" w14:textId="77777777" w:rsidTr="00CF4AA9">
        <w:tc>
          <w:tcPr>
            <w:tcW w:w="2547" w:type="dxa"/>
          </w:tcPr>
          <w:p w14:paraId="763F794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14:paraId="7C1BA314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667C8A6" w14:textId="77777777" w:rsidTr="00CF4AA9">
        <w:tc>
          <w:tcPr>
            <w:tcW w:w="2547" w:type="dxa"/>
          </w:tcPr>
          <w:p w14:paraId="4E5D80DD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14:paraId="742570EE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3D4E9749" w14:textId="77777777" w:rsidTr="00CF4AA9">
        <w:tc>
          <w:tcPr>
            <w:tcW w:w="2547" w:type="dxa"/>
          </w:tcPr>
          <w:p w14:paraId="2689408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</w:t>
            </w:r>
          </w:p>
          <w:p w14:paraId="7A7C512D" w14:textId="77777777" w:rsidR="00CF4AA9" w:rsidRDefault="00CF4AA9">
            <w:pPr>
              <w:rPr>
                <w:lang w:val="en-US"/>
              </w:rPr>
            </w:pPr>
          </w:p>
          <w:p w14:paraId="0E433405" w14:textId="77777777" w:rsidR="00CF4AA9" w:rsidRDefault="00CF4AA9">
            <w:pPr>
              <w:rPr>
                <w:lang w:val="en-US"/>
              </w:rPr>
            </w:pPr>
          </w:p>
          <w:p w14:paraId="432F6348" w14:textId="77777777" w:rsidR="00CF4AA9" w:rsidRDefault="00CF4AA9">
            <w:pPr>
              <w:rPr>
                <w:lang w:val="en-US"/>
              </w:rPr>
            </w:pPr>
          </w:p>
          <w:p w14:paraId="0C00953B" w14:textId="77777777" w:rsidR="00CF4AA9" w:rsidRDefault="00CF4AA9">
            <w:pPr>
              <w:rPr>
                <w:lang w:val="en-US"/>
              </w:rPr>
            </w:pPr>
          </w:p>
          <w:p w14:paraId="0D69A445" w14:textId="77777777" w:rsidR="00CF4AA9" w:rsidRDefault="00CF4AA9">
            <w:pPr>
              <w:rPr>
                <w:lang w:val="en-US"/>
              </w:rPr>
            </w:pPr>
          </w:p>
          <w:p w14:paraId="28CFA882" w14:textId="77777777" w:rsidR="00CF4AA9" w:rsidRDefault="00CF4AA9">
            <w:pPr>
              <w:rPr>
                <w:lang w:val="en-US"/>
              </w:rPr>
            </w:pPr>
          </w:p>
          <w:p w14:paraId="41805A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4155A97" w14:textId="77777777" w:rsidTr="00CF4AA9">
        <w:tc>
          <w:tcPr>
            <w:tcW w:w="2547" w:type="dxa"/>
          </w:tcPr>
          <w:p w14:paraId="0B0E8F55" w14:textId="77777777" w:rsidR="00CF4AA9" w:rsidRDefault="00757203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="007E373E" w:rsidRPr="006001A2">
              <w:rPr>
                <w:lang w:val="en-US"/>
              </w:rPr>
              <w:t>our experience relevant to</w:t>
            </w:r>
            <w:r w:rsidR="007E373E">
              <w:rPr>
                <w:lang w:val="en-US"/>
              </w:rPr>
              <w:t xml:space="preserve"> </w:t>
            </w:r>
            <w:r w:rsidR="0079159F">
              <w:rPr>
                <w:lang w:val="en-US"/>
              </w:rPr>
              <w:t xml:space="preserve">the working group </w:t>
            </w:r>
          </w:p>
          <w:p w14:paraId="489D721E" w14:textId="77777777" w:rsidR="00CF4AA9" w:rsidRDefault="00CF4AA9">
            <w:pPr>
              <w:rPr>
                <w:lang w:val="en-US"/>
              </w:rPr>
            </w:pPr>
          </w:p>
          <w:p w14:paraId="5B2FB240" w14:textId="77777777" w:rsidR="00CF4AA9" w:rsidRDefault="00CF4AA9">
            <w:pPr>
              <w:rPr>
                <w:lang w:val="en-US"/>
              </w:rPr>
            </w:pPr>
          </w:p>
          <w:p w14:paraId="4FD63AC8" w14:textId="77777777" w:rsidR="00CF4AA9" w:rsidRDefault="00CF4AA9">
            <w:pPr>
              <w:rPr>
                <w:lang w:val="en-US"/>
              </w:rPr>
            </w:pPr>
          </w:p>
          <w:p w14:paraId="6899FC52" w14:textId="77777777" w:rsidR="00CF4AA9" w:rsidRDefault="00CF4AA9">
            <w:pPr>
              <w:rPr>
                <w:lang w:val="en-US"/>
              </w:rPr>
            </w:pPr>
          </w:p>
          <w:p w14:paraId="7671C4AE" w14:textId="77777777" w:rsidR="00CF4AA9" w:rsidRDefault="00CF4AA9">
            <w:pPr>
              <w:rPr>
                <w:lang w:val="en-US"/>
              </w:rPr>
            </w:pPr>
          </w:p>
          <w:p w14:paraId="059340D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Default="007E373E">
            <w:pPr>
              <w:rPr>
                <w:lang w:val="en-US"/>
              </w:rPr>
            </w:pPr>
          </w:p>
        </w:tc>
      </w:tr>
    </w:tbl>
    <w:p w14:paraId="63851392" w14:textId="77777777"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A15D31"/>
    <w:multiLevelType w:val="hybridMultilevel"/>
    <w:tmpl w:val="D5BC2206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623C93"/>
    <w:multiLevelType w:val="hybridMultilevel"/>
    <w:tmpl w:val="34EC9DB8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4"/>
  </w:num>
  <w:num w:numId="2" w16cid:durableId="609626578">
    <w:abstractNumId w:val="1"/>
  </w:num>
  <w:num w:numId="3" w16cid:durableId="1861121834">
    <w:abstractNumId w:val="0"/>
  </w:num>
  <w:num w:numId="4" w16cid:durableId="683166025">
    <w:abstractNumId w:val="2"/>
  </w:num>
  <w:num w:numId="5" w16cid:durableId="17698110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2729F0"/>
    <w:rsid w:val="002C4C2B"/>
    <w:rsid w:val="003749A1"/>
    <w:rsid w:val="003C4482"/>
    <w:rsid w:val="005C6748"/>
    <w:rsid w:val="006001A2"/>
    <w:rsid w:val="006159DB"/>
    <w:rsid w:val="006A7D19"/>
    <w:rsid w:val="00757203"/>
    <w:rsid w:val="0079159F"/>
    <w:rsid w:val="007E373E"/>
    <w:rsid w:val="00AB09C5"/>
    <w:rsid w:val="00B912D1"/>
    <w:rsid w:val="00CD1227"/>
    <w:rsid w:val="00CF4AA9"/>
    <w:rsid w:val="00D02E84"/>
    <w:rsid w:val="00D52BBB"/>
    <w:rsid w:val="00D8378E"/>
    <w:rsid w:val="00DA0729"/>
    <w:rsid w:val="00DA691B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B0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O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92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7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Reidar Lyng</cp:lastModifiedBy>
  <cp:revision>3</cp:revision>
  <dcterms:created xsi:type="dcterms:W3CDTF">2023-04-13T05:49:00Z</dcterms:created>
  <dcterms:modified xsi:type="dcterms:W3CDTF">2023-04-13T06:03:00Z</dcterms:modified>
</cp:coreProperties>
</file>